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Laboratory Technician Internship Opportunity | Canada Montreal</w:t>
      </w:r>
    </w:p>
    <w:bookmarkEnd w:id="20"/>
    <w:p>
      <w:pPr>
        <w:pStyle w:val="BodyText"/>
      </w:pPr>
      <w:r>
        <w:t xml:space="preserve">[Your Full Name]</w:t>
      </w:r>
    </w:p>
    <w:p>
      <w:pPr>
        <w:pStyle w:val="BodyText"/>
      </w:pPr>
      <w:r>
        <w:t xml:space="preserve">[Your Address]</w:t>
      </w:r>
    </w:p>
    <w:p>
      <w:pPr>
        <w:pStyle w:val="BodyText"/>
      </w:pPr>
      <w:r>
        <w:t xml:space="preserve">Montreal, QC [Postal Code]</w:t>
      </w:r>
    </w:p>
    <w:p>
      <w:pPr>
        <w:pStyle w:val="BodyText"/>
      </w:pPr>
      <w:r>
        <w:t xml:space="preserve">[Your Email Address]</w:t>
      </w:r>
    </w:p>
    <w:p>
      <w:pPr>
        <w:pStyle w:val="BodyText"/>
      </w:pPr>
      <w:r>
        <w:t xml:space="preserve">[Your Phone Number]</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ontreal, QC [Postal Code]</w:t>
      </w:r>
    </w:p>
    <w:bookmarkStart w:id="21" w:name="date"/>
    <w:p>
      <w:pPr>
        <w:pStyle w:val="Heading2"/>
      </w:pPr>
      <w:r>
        <w:t xml:space="preserve">Date</w:t>
      </w:r>
    </w:p>
    <w:p>
      <w:pPr>
        <w:pStyle w:val="FirstParagraph"/>
      </w:pPr>
      <w:r>
        <w:t xml:space="preserve">[Current Date]</w:t>
      </w:r>
    </w:p>
    <w:bookmarkEnd w:id="21"/>
    <w:bookmarkStart w:id="22" w:name="Xbceae8952ae1232152a642398db217dfb5eacde"/>
    <w:p>
      <w:pPr>
        <w:pStyle w:val="Heading2"/>
      </w:pPr>
      <w:r>
        <w:t xml:space="preserve">Subject: Application for Laboratory Technician Internship Position</w:t>
      </w:r>
    </w:p>
    <w:bookmarkEnd w:id="22"/>
    <w:p>
      <w:pPr>
        <w:pStyle w:val="FirstParagraph"/>
      </w:pPr>
      <w:r>
        <w:t xml:space="preserve">Dear Hiring Manager,</w:t>
      </w:r>
    </w:p>
    <w:p>
      <w:pPr>
        <w:pStyle w:val="BodyText"/>
      </w:pPr>
      <w:r>
        <w:t xml:space="preserve">I am writing with profound enthusiasm to submit my application for the Laboratory Technician Internship position at [Company Name] in Canada Montreal. As a dedicated and detail-oriented student pursuing a Bachelor of Science in Biotechnology at Concordia University, I have meticulously prepared myself to contribute effectively to your laboratory operations while immersing myself in Montreal's dynamic scientific ecosystem. This opportunity represents the perfect confluence of my academic rigor, technical aptitude, and deep appreciation for Canada Montreal's world-class research environment.</w:t>
      </w:r>
    </w:p>
    <w:p>
      <w:pPr>
        <w:pStyle w:val="BodyText"/>
      </w:pPr>
      <w:r>
        <w:t xml:space="preserve">My academic journey has equipped me with comprehensive laboratory competencies directly applicable to your needs. Through rigorous coursework in Molecular Biology, Biochemistry, and Analytical Techniques at Concordia University's Loyola Campus—located just minutes from downtown Montreal—I have developed expertise in essential Laboratory Technician functions including PCR amplification, spectrophotometry, sterile technique maintenance, and chromatography. My recent laboratory practicum at the McGill University Health Centre's Clinical Research Lab involved processing 200+ patient samples weekly with 99.8% accuracy while adhering to strict CLIA standards—a testament to my precision and reliability in high-stakes environments.</w:t>
      </w:r>
    </w:p>
    <w:p>
      <w:pPr>
        <w:pStyle w:val="BodyText"/>
      </w:pPr>
      <w:r>
        <w:t xml:space="preserve">What particularly excites me about this Internship Application Letter is the opportunity to contribute to [Company Name]'s pioneering work in [mention specific field, e.g., pharmaceutical development or environmental analysis] within Canada Montreal's thriving biotech corridor. Montreal boasts one of North America's most vibrant scientific communities, with over 500 biotech firms and institutions like the IRIC Institute and Genome Quebec driving innovation. I am eager to learn from your team while actively participating in projects that align with my passion for [mention specific interest, e.g., diagnostic tool development or sustainable chemistry]. My familiarity with Montreal's multicultural scientific landscape—from attending the annual Montreal Biotech Summit to volunteering at local science outreach programs—ensures I can seamlessly integrate into your collaborative environment.</w:t>
      </w:r>
    </w:p>
    <w:p>
      <w:pPr>
        <w:pStyle w:val="BodyText"/>
      </w:pPr>
      <w:r>
        <w:t xml:space="preserve">Beyond technical skills, I bring exceptional organizational abilities honed through my role as Lab Assistant Coordinator at Concordia. In this position, I managed inventory for three specialized laboratories (including equipment calibration schedules and hazardous material documentation), reducing supply waste by 22% through improved tracking systems. My proficiency with LIMS software and Microsoft Excel for data analysis complements my hands-on experience in microbiological culture techniques and basic histology procedures—a combination that directly addresses the technical requirements outlined in your job description.</w:t>
      </w:r>
    </w:p>
    <w:p>
      <w:pPr>
        <w:pStyle w:val="BodyText"/>
      </w:pPr>
      <w:r>
        <w:t xml:space="preserve">My commitment to workplace safety is unwavering. I recently completed OHS Canada's Certified Safety Officer training (Certificate #MONT-2024-789) and have maintained a perfect safety record during all academic lab rotations. I understand that in Canada Montreal's regulated environment, strict adherence to biosafety protocols isn't optional—it's fundamental to scientific integrity. This principle guided my recent project developing an environmental monitoring protocol for Great Lakes water quality, which was presented at the 2023 Quebec Environmental Science Conference.</w:t>
      </w:r>
    </w:p>
    <w:p>
      <w:pPr>
        <w:pStyle w:val="BodyText"/>
      </w:pPr>
      <w:r>
        <w:t xml:space="preserve">I am particularly drawn to Canada Montreal's unique blend of European academic tradition and North American innovation. The city's rich scientific heritage—evident in institutions like the Montreal Neurological Institute—and its welcoming immigrant community make it an ideal place for international students to thrive. Having completed a summer exchange at the Université de Montréal, I've experienced firsthand how Montreal's bilingual environment fosters exceptional scientific collaboration. My fluency in French (B2 level) and English allows me to communicate effectively with diverse research teams—a significant asset for any Laboratory Technician in Canada Montreal's multicultural laboratories.</w:t>
      </w:r>
    </w:p>
    <w:p>
      <w:pPr>
        <w:pStyle w:val="BodyText"/>
      </w:pPr>
      <w:r>
        <w:t xml:space="preserve">This Internship Application Letter represents more than just a professional opportunity—it's a commitment to growth within Canada Montreal's scientific community. I am eager to bring my meticulous approach, technical skills, and passion for laboratory excellence to your team while contributing to [Company Name]'s mission of [mention specific mission from company website]. My resume provides further detail on my qualifications, including certifications in Good Laboratory Practices (GLP) and Advanced Microscopy Techniques.</w:t>
      </w:r>
    </w:p>
    <w:p>
      <w:pPr>
        <w:pStyle w:val="BodyText"/>
      </w:pPr>
      <w:r>
        <w:t xml:space="preserve">Thank you for considering my application for the Laboratory Technician Internship. I am deeply impressed by [Company Name]'s contributions to [specific project or field] and would welcome the opportunity to discuss how my skills align with your laboratory's objectives during an interview at your earliest convenience. As a candidate who already understands Montreal's scientific landscape and is committed to contributing meaningfully to Canada Montreal's research ecosystem, I am confident I can deliver immediate value while learning from your esteemed team.</w:t>
      </w:r>
    </w:p>
    <w:p>
      <w:pPr>
        <w:pStyle w:val="BodyText"/>
      </w:pPr>
      <w:r>
        <w:t xml:space="preserve">I have attached my resume for your review and welcome the chance to discuss this exciting opportunity further. Thank you for your time and consideration.</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0T04:40:35Z</dcterms:created>
  <dcterms:modified xsi:type="dcterms:W3CDTF">2026-07-20T04:40:35Z</dcterms:modified>
</cp:coreProperties>
</file>

<file path=docProps/custom.xml><?xml version="1.0" encoding="utf-8"?>
<Properties xmlns="http://schemas.openxmlformats.org/officeDocument/2006/custom-properties" xmlns:vt="http://schemas.openxmlformats.org/officeDocument/2006/docPropsVTypes"/>
</file>